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01D" w:rsidRPr="009D4723" w:rsidRDefault="00A62C8B" w:rsidP="00A62C8B">
      <w:pPr>
        <w:spacing w:line="360" w:lineRule="auto"/>
        <w:rPr>
          <w:rFonts w:ascii="Times New Roman" w:hAnsi="Times New Roman" w:cs="Times New Roman"/>
          <w:b/>
          <w:sz w:val="32"/>
          <w:szCs w:val="24"/>
          <w:u w:val="single"/>
        </w:rPr>
      </w:pPr>
      <w:r w:rsidRPr="009D4723">
        <w:rPr>
          <w:rFonts w:ascii="Times New Roman" w:hAnsi="Times New Roman" w:cs="Times New Roman"/>
          <w:b/>
          <w:sz w:val="32"/>
          <w:szCs w:val="24"/>
          <w:u w:val="single"/>
        </w:rPr>
        <w:t>Scrum Master Weekly Report and logging</w:t>
      </w:r>
    </w:p>
    <w:p w:rsidR="00A62C8B" w:rsidRPr="009D4723" w:rsidRDefault="00737C4E" w:rsidP="00A62C8B">
      <w:pPr>
        <w:spacing w:line="360" w:lineRule="auto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Second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Sprint Week </w:t>
      </w:r>
      <w:r w:rsidR="00CE1B0E">
        <w:rPr>
          <w:rFonts w:ascii="Times New Roman" w:hAnsi="Times New Roman" w:cs="Times New Roman"/>
          <w:sz w:val="28"/>
          <w:szCs w:val="24"/>
          <w:u w:val="single"/>
        </w:rPr>
        <w:t>3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>(</w:t>
      </w:r>
      <w:r w:rsidR="00CE1B0E">
        <w:rPr>
          <w:rFonts w:ascii="Times New Roman" w:hAnsi="Times New Roman" w:cs="Times New Roman"/>
          <w:sz w:val="28"/>
          <w:szCs w:val="24"/>
          <w:u w:val="single"/>
        </w:rPr>
        <w:t>4</w:t>
      </w:r>
      <w:r w:rsidR="006334F4" w:rsidRPr="006334F4">
        <w:rPr>
          <w:rFonts w:ascii="Times New Roman" w:hAnsi="Times New Roman" w:cs="Times New Roman"/>
          <w:sz w:val="28"/>
          <w:szCs w:val="24"/>
          <w:u w:val="single"/>
          <w:vertAlign w:val="superscript"/>
        </w:rPr>
        <w:t>th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CE1B0E">
        <w:rPr>
          <w:rFonts w:ascii="Times New Roman" w:hAnsi="Times New Roman" w:cs="Times New Roman"/>
          <w:sz w:val="28"/>
          <w:szCs w:val="24"/>
          <w:u w:val="single"/>
        </w:rPr>
        <w:t>December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2016 – </w:t>
      </w:r>
      <w:r w:rsidR="00CE1B0E">
        <w:rPr>
          <w:rFonts w:ascii="Times New Roman" w:hAnsi="Times New Roman" w:cs="Times New Roman"/>
          <w:noProof/>
          <w:sz w:val="28"/>
          <w:szCs w:val="24"/>
          <w:u w:val="single"/>
        </w:rPr>
        <w:t>11</w:t>
      </w:r>
      <w:r w:rsidR="005474BD">
        <w:rPr>
          <w:rFonts w:ascii="Times New Roman" w:hAnsi="Times New Roman" w:cs="Times New Roman"/>
          <w:noProof/>
          <w:sz w:val="28"/>
          <w:szCs w:val="24"/>
          <w:u w:val="single"/>
          <w:vertAlign w:val="superscript"/>
        </w:rPr>
        <w:t>rd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E45414">
        <w:rPr>
          <w:rFonts w:ascii="Times New Roman" w:hAnsi="Times New Roman" w:cs="Times New Roman"/>
          <w:sz w:val="28"/>
          <w:szCs w:val="24"/>
          <w:u w:val="single"/>
        </w:rPr>
        <w:t>December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2016)</w:t>
      </w:r>
    </w:p>
    <w:p w:rsidR="001E2369" w:rsidRDefault="001E2369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This week we have completed 3 user stories and the progress of the system is running well. </w:t>
      </w:r>
    </w:p>
    <w:p w:rsidR="001E2369" w:rsidRDefault="001E2369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143B6">
        <w:rPr>
          <w:rFonts w:ascii="Times New Roman" w:hAnsi="Times New Roman" w:cs="Times New Roman"/>
          <w:sz w:val="24"/>
          <w:szCs w:val="24"/>
        </w:rPr>
        <w:t xml:space="preserve">product </w:t>
      </w:r>
      <w:r>
        <w:rPr>
          <w:rFonts w:ascii="Times New Roman" w:hAnsi="Times New Roman" w:cs="Times New Roman"/>
          <w:sz w:val="24"/>
          <w:szCs w:val="24"/>
        </w:rPr>
        <w:t xml:space="preserve">backlog for this sprint has been completed without </w:t>
      </w:r>
      <w:r w:rsidR="005143B6">
        <w:rPr>
          <w:rFonts w:ascii="Times New Roman" w:hAnsi="Times New Roman" w:cs="Times New Roman"/>
          <w:sz w:val="24"/>
          <w:szCs w:val="24"/>
        </w:rPr>
        <w:t>few</w:t>
      </w:r>
      <w:r>
        <w:rPr>
          <w:rFonts w:ascii="Times New Roman" w:hAnsi="Times New Roman" w:cs="Times New Roman"/>
          <w:sz w:val="24"/>
          <w:szCs w:val="24"/>
        </w:rPr>
        <w:t xml:space="preserve"> undone work remaining. </w:t>
      </w:r>
      <w:r w:rsidR="005143B6">
        <w:rPr>
          <w:rFonts w:ascii="Times New Roman" w:hAnsi="Times New Roman" w:cs="Times New Roman"/>
          <w:sz w:val="24"/>
          <w:szCs w:val="24"/>
        </w:rPr>
        <w:t>Most of the task</w:t>
      </w:r>
      <w:r>
        <w:rPr>
          <w:rFonts w:ascii="Times New Roman" w:hAnsi="Times New Roman" w:cs="Times New Roman"/>
          <w:sz w:val="24"/>
          <w:szCs w:val="24"/>
        </w:rPr>
        <w:t xml:space="preserve"> in the sprint backlog has been </w:t>
      </w:r>
      <w:r w:rsidR="005143B6">
        <w:rPr>
          <w:rFonts w:ascii="Times New Roman" w:hAnsi="Times New Roman" w:cs="Times New Roman"/>
          <w:sz w:val="24"/>
          <w:szCs w:val="24"/>
        </w:rPr>
        <w:t>successfu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43B6">
        <w:rPr>
          <w:rFonts w:ascii="Times New Roman" w:hAnsi="Times New Roman" w:cs="Times New Roman"/>
          <w:sz w:val="24"/>
          <w:szCs w:val="24"/>
        </w:rPr>
        <w:t>delivered and get a good feedback by them. There are few undone works which will re-added into the following sprint product backlog.</w:t>
      </w:r>
    </w:p>
    <w:p w:rsidR="00227FA4" w:rsidRPr="00A62C8B" w:rsidRDefault="00227FA4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27FA4" w:rsidRPr="00A62C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K2tDA3swCyzZV0lIJTi4sz8/NACoxqAf2/SN4sAAAA"/>
  </w:docVars>
  <w:rsids>
    <w:rsidRoot w:val="00A62C8B"/>
    <w:rsid w:val="001200F8"/>
    <w:rsid w:val="001E2369"/>
    <w:rsid w:val="00227FA4"/>
    <w:rsid w:val="002812E1"/>
    <w:rsid w:val="002A5A54"/>
    <w:rsid w:val="00356F46"/>
    <w:rsid w:val="0044201D"/>
    <w:rsid w:val="00472F8E"/>
    <w:rsid w:val="004C5FDA"/>
    <w:rsid w:val="005143B6"/>
    <w:rsid w:val="005474BD"/>
    <w:rsid w:val="005A0ADB"/>
    <w:rsid w:val="006334F4"/>
    <w:rsid w:val="006927A0"/>
    <w:rsid w:val="006D5739"/>
    <w:rsid w:val="006D755D"/>
    <w:rsid w:val="00737C4E"/>
    <w:rsid w:val="007B3DC7"/>
    <w:rsid w:val="008838B1"/>
    <w:rsid w:val="008B38BD"/>
    <w:rsid w:val="009D4723"/>
    <w:rsid w:val="009D6FB7"/>
    <w:rsid w:val="00A03C91"/>
    <w:rsid w:val="00A3760C"/>
    <w:rsid w:val="00A41A26"/>
    <w:rsid w:val="00A62C8B"/>
    <w:rsid w:val="00AF5AB9"/>
    <w:rsid w:val="00B55745"/>
    <w:rsid w:val="00C8354E"/>
    <w:rsid w:val="00CE1B0E"/>
    <w:rsid w:val="00D73E10"/>
    <w:rsid w:val="00DD25FA"/>
    <w:rsid w:val="00DF2D15"/>
    <w:rsid w:val="00E45414"/>
    <w:rsid w:val="00EE548F"/>
    <w:rsid w:val="00F708EC"/>
    <w:rsid w:val="00FA3F76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7E6F2"/>
  <w15:chartTrackingRefBased/>
  <w15:docId w15:val="{19A8A8A8-82C2-4B47-B2E0-9147562ED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gil</dc:creator>
  <cp:keywords/>
  <dc:description/>
  <cp:lastModifiedBy>Chiang ChinLiang</cp:lastModifiedBy>
  <cp:revision>2</cp:revision>
  <dcterms:created xsi:type="dcterms:W3CDTF">2016-12-11T15:11:00Z</dcterms:created>
  <dcterms:modified xsi:type="dcterms:W3CDTF">2016-12-11T15:11:00Z</dcterms:modified>
</cp:coreProperties>
</file>